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7E2D2CF"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s and accession section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9C0F90" w:rsidRPr="003D5AF6" w:rsidRDefault="009C0F90" w:rsidP="009C0F90">
            <w:pPr>
              <w:rPr>
                <w:rFonts w:ascii="Noto Sans" w:eastAsia="Noto Sans" w:hAnsi="Noto Sans" w:cs="Noto Sans"/>
                <w:bCs/>
                <w:color w:val="434343"/>
                <w:sz w:val="18"/>
                <w:szCs w:val="18"/>
              </w:rPr>
            </w:pPr>
          </w:p>
        </w:tc>
      </w:tr>
      <w:tr w:rsidR="009C0F90"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9C0F90" w:rsidRPr="003D5AF6" w:rsidRDefault="009C0F90" w:rsidP="009C0F90">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9C0F90" w:rsidRDefault="009C0F90" w:rsidP="009C0F90">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9C0F90" w:rsidRDefault="009C0F90" w:rsidP="009C0F90">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C0F90"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7A7A3AA7" w14:textId="7999391E" w:rsidR="009C0F90" w:rsidRDefault="009C0F90" w:rsidP="009C0F90">
            <w:pPr>
              <w:rPr>
                <w:rFonts w:ascii="Noto Sans" w:eastAsia="Noto Sans" w:hAnsi="Noto Sans" w:cs="Noto Sans"/>
                <w:bCs/>
                <w:color w:val="434343"/>
                <w:sz w:val="18"/>
                <w:szCs w:val="18"/>
                <w:lang w:val="it-IT"/>
              </w:rPr>
            </w:pPr>
            <w:r>
              <w:rPr>
                <w:rFonts w:ascii="Noto Sans" w:eastAsia="Noto Sans" w:hAnsi="Noto Sans" w:cs="Noto Sans"/>
                <w:bCs/>
                <w:color w:val="434343"/>
                <w:sz w:val="18"/>
                <w:szCs w:val="18"/>
                <w:lang w:val="it-IT"/>
              </w:rPr>
              <w:t>Materials and Methods section</w:t>
            </w:r>
            <w:r>
              <w:rPr>
                <w:rFonts w:ascii="Noto Sans" w:eastAsia="Noto Sans" w:hAnsi="Noto Sans" w:cs="Noto Sans"/>
                <w:bCs/>
                <w:color w:val="434343"/>
                <w:sz w:val="18"/>
                <w:szCs w:val="18"/>
                <w:lang w:val="it-IT"/>
              </w:rPr>
              <w:t>;</w:t>
            </w:r>
          </w:p>
          <w:p w14:paraId="31209F92" w14:textId="316B39E8"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lang w:val="it-IT"/>
              </w:rPr>
              <w:t xml:space="preserve">Key </w:t>
            </w:r>
            <w:r>
              <w:rPr>
                <w:rFonts w:ascii="Noto Sans" w:eastAsia="Noto Sans" w:hAnsi="Noto Sans" w:cs="Noto Sans"/>
                <w:bCs/>
                <w:color w:val="434343"/>
                <w:sz w:val="18"/>
                <w:szCs w:val="18"/>
                <w:lang w:val="it-IT"/>
              </w:rPr>
              <w:t>Resources tabl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A3C9272" w:rsidR="009C0F90" w:rsidRPr="003D5AF6" w:rsidRDefault="009C0F90" w:rsidP="009C0F90">
            <w:pPr>
              <w:rPr>
                <w:rFonts w:ascii="Noto Sans" w:eastAsia="Noto Sans" w:hAnsi="Noto Sans" w:cs="Noto Sans"/>
                <w:bCs/>
                <w:color w:val="434343"/>
                <w:sz w:val="18"/>
                <w:szCs w:val="18"/>
              </w:rPr>
            </w:pPr>
          </w:p>
        </w:tc>
      </w:tr>
      <w:tr w:rsidR="009C0F90"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9C0F90" w:rsidRPr="003D5AF6" w:rsidRDefault="009C0F90" w:rsidP="009C0F90">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9C0F90" w:rsidRDefault="009C0F90" w:rsidP="009C0F90">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9C0F90" w:rsidRDefault="009C0F90" w:rsidP="009C0F90">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C0F90"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9C0F90" w:rsidRDefault="009C0F90" w:rsidP="009C0F90">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7442B3B" w14:textId="77777777" w:rsidR="009C0F90" w:rsidRDefault="009C0F90" w:rsidP="009C0F90">
            <w:pPr>
              <w:rPr>
                <w:rFonts w:ascii="Noto Sans" w:eastAsia="Noto Sans" w:hAnsi="Noto Sans" w:cs="Noto Sans"/>
                <w:bCs/>
                <w:color w:val="434343"/>
                <w:sz w:val="18"/>
                <w:szCs w:val="18"/>
                <w:lang w:val="it-IT"/>
              </w:rPr>
            </w:pPr>
            <w:r>
              <w:rPr>
                <w:rFonts w:ascii="Noto Sans" w:eastAsia="Noto Sans" w:hAnsi="Noto Sans" w:cs="Noto Sans"/>
                <w:bCs/>
                <w:color w:val="434343"/>
                <w:sz w:val="18"/>
                <w:szCs w:val="18"/>
                <w:lang w:val="it-IT"/>
              </w:rPr>
              <w:t>Materials and Methods section;</w:t>
            </w:r>
          </w:p>
          <w:p w14:paraId="220B6931" w14:textId="33F5ED62"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Supplementary File 1</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9C0F90" w:rsidRPr="003D5AF6" w:rsidRDefault="009C0F90" w:rsidP="009C0F90">
            <w:pPr>
              <w:rPr>
                <w:rFonts w:ascii="Noto Sans" w:eastAsia="Noto Sans" w:hAnsi="Noto Sans" w:cs="Noto Sans"/>
                <w:bCs/>
                <w:color w:val="434343"/>
                <w:sz w:val="18"/>
                <w:szCs w:val="18"/>
              </w:rPr>
            </w:pPr>
          </w:p>
        </w:tc>
      </w:tr>
      <w:tr w:rsidR="009C0F90"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9C0F90" w:rsidRPr="003D5AF6" w:rsidRDefault="009C0F90" w:rsidP="009C0F90">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9C0F90" w:rsidRDefault="009C0F90" w:rsidP="009C0F90">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9C0F90" w:rsidRDefault="009C0F90" w:rsidP="009C0F90">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9C0F90"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0F6F3F4"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lang w:val="it-IT"/>
              </w:rPr>
              <w:t>Materials and 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5338FA8" w:rsidR="009C0F90" w:rsidRPr="003D5AF6" w:rsidRDefault="009C0F90" w:rsidP="009C0F90">
            <w:pPr>
              <w:rPr>
                <w:rFonts w:ascii="Noto Sans" w:eastAsia="Noto Sans" w:hAnsi="Noto Sans" w:cs="Noto Sans"/>
                <w:bCs/>
                <w:color w:val="434343"/>
                <w:sz w:val="18"/>
                <w:szCs w:val="18"/>
              </w:rPr>
            </w:pPr>
          </w:p>
        </w:tc>
      </w:tr>
      <w:tr w:rsidR="009C0F90"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9C0F90" w:rsidRPr="003D5AF6" w:rsidRDefault="009C0F90" w:rsidP="009C0F90">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B7620A4"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C0F90"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9C0F90" w:rsidRPr="003D5AF6" w:rsidRDefault="009C0F90" w:rsidP="009C0F90">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9C0F90" w:rsidRDefault="009C0F90" w:rsidP="009C0F90">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9C0F90" w:rsidRDefault="009C0F90" w:rsidP="009C0F90">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C0F90"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9C0F90" w:rsidRPr="003D5AF6" w:rsidRDefault="009C0F90" w:rsidP="009C0F90">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2FAB8A61"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C0F90"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9C0F90" w:rsidRPr="003D5AF6" w:rsidRDefault="009C0F90" w:rsidP="009C0F90">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1F16BF0"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C0F90"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9C0F90" w:rsidRPr="003D5AF6" w:rsidRDefault="009C0F90" w:rsidP="009C0F90">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9C0F90" w:rsidRDefault="009C0F90" w:rsidP="009C0F90">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9C0F90" w:rsidRDefault="009C0F90" w:rsidP="009C0F90">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C0F90"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9C0F90" w:rsidRPr="003D5AF6" w:rsidRDefault="009C0F90" w:rsidP="009C0F90">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E930830"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C0F90"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9C0F90" w:rsidRDefault="009C0F90" w:rsidP="009C0F90">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4CF9C2F0" w:rsidR="009C0F90" w:rsidRPr="003D5AF6" w:rsidRDefault="009C0F90" w:rsidP="009C0F90">
            <w:pPr>
              <w:rPr>
                <w:rFonts w:ascii="Noto Sans" w:eastAsia="Noto Sans" w:hAnsi="Noto Sans" w:cs="Noto Sans"/>
                <w:bCs/>
                <w:color w:val="434343"/>
                <w:sz w:val="18"/>
                <w:szCs w:val="18"/>
              </w:rPr>
            </w:pPr>
            <w:r>
              <w:rPr>
                <w:rFonts w:ascii="Noto Sans" w:eastAsia="Noto Sans" w:hAnsi="Noto Sans" w:cs="Noto Sans"/>
                <w:bCs/>
                <w:color w:val="434343"/>
                <w:sz w:val="18"/>
                <w:szCs w:val="18"/>
                <w:lang w:val="it-IT"/>
              </w:rPr>
              <w:t>Materials and 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9C0F90" w:rsidRPr="003D5AF6" w:rsidRDefault="009C0F90" w:rsidP="009C0F90">
            <w:pPr>
              <w:rPr>
                <w:rFonts w:ascii="Noto Sans" w:eastAsia="Noto Sans" w:hAnsi="Noto Sans" w:cs="Noto Sans"/>
                <w:bCs/>
                <w:color w:val="434343"/>
                <w:sz w:val="18"/>
                <w:szCs w:val="18"/>
              </w:rPr>
            </w:pPr>
          </w:p>
        </w:tc>
      </w:tr>
      <w:tr w:rsidR="009C0F90"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9C0F90" w:rsidRPr="003D5AF6" w:rsidRDefault="009C0F90" w:rsidP="009C0F90">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9C0F90" w:rsidRDefault="009C0F90" w:rsidP="009C0F90">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9C0F90" w:rsidRDefault="009C0F90" w:rsidP="009C0F90">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C0F90"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9C0F90" w:rsidRDefault="009C0F90" w:rsidP="009C0F90">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9C0F90" w:rsidRDefault="009C0F90" w:rsidP="009C0F90">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C0F90"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9C0F90" w:rsidRDefault="009C0F90" w:rsidP="009C0F90">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9C0F90" w:rsidRPr="003D5AF6" w:rsidRDefault="009C0F90" w:rsidP="009C0F90">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68BCA3E" w:rsidR="009C0F90" w:rsidRPr="009C0F90" w:rsidRDefault="009C0F90" w:rsidP="009C0F90">
            <w:pPr>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3F4D27F"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A7246" w:rsidRPr="003D5AF6" w:rsidRDefault="00FA7246" w:rsidP="00FA7246">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EEF3C9D"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A7246" w:rsidRPr="003D5AF6" w:rsidRDefault="00FA7246" w:rsidP="00FA7246">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study design (statistics details) *</w:t>
            </w:r>
          </w:p>
        </w:tc>
      </w:tr>
      <w:tr w:rsidR="00FA7246"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D3A7C"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0D998B6"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6C46D03" w14:textId="15AA9FDA"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2B883" w14:textId="77777777" w:rsidR="00FA7246" w:rsidRDefault="00FA7246" w:rsidP="00FA7246">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366D6483"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DB5D726" w14:textId="1CBB885F" w:rsidR="00FA7246" w:rsidRDefault="00FA7246" w:rsidP="00FA7246">
            <w:pPr>
              <w:spacing w:line="225" w:lineRule="auto"/>
              <w:rPr>
                <w:rFonts w:ascii="Noto Sans" w:eastAsia="Noto Sans" w:hAnsi="Noto Sans" w:cs="Noto Sans"/>
                <w:b/>
                <w:color w:val="434343"/>
                <w:sz w:val="18"/>
                <w:szCs w:val="18"/>
              </w:rPr>
            </w:pPr>
            <w:r w:rsidRPr="009C0F90">
              <w:rPr>
                <w:rFonts w:ascii="Noto Sans" w:eastAsia="Noto Sans" w:hAnsi="Noto Sans" w:cs="Noto Sans"/>
                <w:bCs/>
                <w:color w:val="434343"/>
                <w:sz w:val="18"/>
                <w:szCs w:val="18"/>
              </w:rPr>
              <w:t>N/A</w:t>
            </w:r>
          </w:p>
        </w:tc>
      </w:tr>
      <w:tr w:rsidR="00FA7246"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F3AFB"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8267DA2"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7AE9083" w14:textId="61E6BFCC"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9CF9E6"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D2BB682"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1057DC8" w14:textId="06723035"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14D7061B" w14:textId="77777777">
        <w:trPr>
          <w:trHeight w:val="425"/>
        </w:trPr>
        <w:tc>
          <w:tcPr>
            <w:tcW w:w="5595" w:type="dxa"/>
            <w:tcBorders>
              <w:top w:val="nil"/>
              <w:left w:val="nil"/>
              <w:bottom w:val="nil"/>
              <w:right w:val="nil"/>
            </w:tcBorders>
            <w:tcMar>
              <w:top w:w="100" w:type="dxa"/>
              <w:left w:w="100" w:type="dxa"/>
              <w:bottom w:w="100" w:type="dxa"/>
              <w:right w:w="100" w:type="dxa"/>
            </w:tcMar>
          </w:tcPr>
          <w:p w14:paraId="31195854" w14:textId="77777777" w:rsidR="00FA7246" w:rsidRPr="003D5AF6" w:rsidRDefault="00FA7246" w:rsidP="00FA7246">
            <w:pPr>
              <w:rPr>
                <w:rFonts w:ascii="Noto Sans" w:eastAsia="Noto Sans" w:hAnsi="Noto Sans" w:cs="Noto Sans"/>
                <w:b/>
                <w:color w:val="434343"/>
                <w:sz w:val="16"/>
                <w:szCs w:val="16"/>
              </w:rPr>
            </w:pPr>
          </w:p>
        </w:tc>
        <w:tc>
          <w:tcPr>
            <w:tcW w:w="3105" w:type="dxa"/>
            <w:tcBorders>
              <w:top w:val="nil"/>
              <w:left w:val="nil"/>
              <w:bottom w:val="nil"/>
              <w:right w:val="nil"/>
            </w:tcBorders>
            <w:tcMar>
              <w:top w:w="100" w:type="dxa"/>
              <w:left w:w="100" w:type="dxa"/>
              <w:bottom w:w="100" w:type="dxa"/>
              <w:right w:w="100" w:type="dxa"/>
            </w:tcMar>
          </w:tcPr>
          <w:p w14:paraId="345E63B6"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tcMar>
              <w:top w:w="100" w:type="dxa"/>
              <w:left w:w="100" w:type="dxa"/>
              <w:bottom w:w="100" w:type="dxa"/>
              <w:right w:w="100" w:type="dxa"/>
            </w:tcMar>
          </w:tcPr>
          <w:p w14:paraId="242404C0"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6D87191A" w14:textId="77777777">
        <w:trPr>
          <w:trHeight w:val="650"/>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707A4"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F0CFE7C" w14:textId="343C0F64" w:rsidR="00FA7246" w:rsidRPr="003D5AF6" w:rsidRDefault="00FA724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08BC811" w14:textId="0E5BEA3F" w:rsidR="00FA7246" w:rsidRPr="003D5AF6" w:rsidRDefault="00FA7246" w:rsidP="00FA7246">
            <w:pPr>
              <w:spacing w:line="225" w:lineRule="auto"/>
              <w:rPr>
                <w:rFonts w:ascii="Noto Sans" w:eastAsia="Noto Sans" w:hAnsi="Noto Sans" w:cs="Noto Sans"/>
                <w:bCs/>
                <w:color w:val="434343"/>
                <w:sz w:val="18"/>
                <w:szCs w:val="18"/>
              </w:rPr>
            </w:pPr>
          </w:p>
        </w:tc>
      </w:tr>
      <w:tr w:rsidR="00FA7246"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AEDFB"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3E8B9FB" w14:textId="223113B1" w:rsidR="00FA7246" w:rsidRPr="003D5AF6" w:rsidRDefault="00FA724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233BF82" w14:textId="7736387E" w:rsidR="00FA7246" w:rsidRPr="003D5AF6" w:rsidRDefault="00FA7246" w:rsidP="00FA7246">
            <w:pPr>
              <w:spacing w:line="225" w:lineRule="auto"/>
              <w:rPr>
                <w:rFonts w:ascii="Noto Sans" w:eastAsia="Noto Sans" w:hAnsi="Noto Sans" w:cs="Noto Sans"/>
                <w:bCs/>
                <w:color w:val="434343"/>
                <w:sz w:val="18"/>
                <w:szCs w:val="18"/>
              </w:rPr>
            </w:pPr>
          </w:p>
        </w:tc>
      </w:tr>
      <w:tr w:rsidR="00FA7246" w14:paraId="7376923B"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4C649728" w14:textId="77777777" w:rsidR="00FA7246" w:rsidRPr="003D5AF6" w:rsidRDefault="00FA7246" w:rsidP="00FA7246">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tcMar>
              <w:top w:w="100" w:type="dxa"/>
              <w:left w:w="100" w:type="dxa"/>
              <w:bottom w:w="100" w:type="dxa"/>
              <w:right w:w="100" w:type="dxa"/>
            </w:tcMar>
          </w:tcPr>
          <w:p w14:paraId="4A07BC70"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25D4E589"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214119"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3CB3013" w14:textId="77777777" w:rsidR="00FA7246" w:rsidRDefault="00FA7246" w:rsidP="00FA7246">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5003A7F" w14:textId="74076028"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76515406" w14:textId="77777777">
        <w:trPr>
          <w:trHeight w:val="9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893966"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2A6BA9BD"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F5B8D86" w14:textId="7D21FFBE"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15E3F"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A59584D"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09D4B66" w14:textId="3F1180D0"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79A7C842"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281D9D35" w14:textId="77777777" w:rsidR="00FA7246" w:rsidRPr="003D5AF6" w:rsidRDefault="00FA7246" w:rsidP="00FA7246">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1324CA21"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056B1F98"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6CFA41C1" w14:textId="77777777">
        <w:trPr>
          <w:trHeight w:val="8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96348C"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A6AAF8E"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9DDCC7B" w14:textId="173D7A71"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FF9D7"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A306ED2"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F182D3B" w14:textId="3EB6826B" w:rsidR="00FA7246" w:rsidRPr="003D5AF6" w:rsidRDefault="00FA7246" w:rsidP="00FA7246">
            <w:pPr>
              <w:spacing w:line="225" w:lineRule="auto"/>
              <w:rPr>
                <w:rFonts w:ascii="Noto Sans" w:eastAsia="Noto Sans" w:hAnsi="Noto Sans" w:cs="Noto Sans"/>
                <w:bCs/>
                <w:color w:val="434343"/>
                <w:sz w:val="18"/>
                <w:szCs w:val="18"/>
              </w:rPr>
            </w:pPr>
            <w:r w:rsidRPr="009C0F90">
              <w:rPr>
                <w:rFonts w:ascii="Noto Sans" w:eastAsia="Noto Sans" w:hAnsi="Noto Sans" w:cs="Noto Sans"/>
                <w:bCs/>
                <w:color w:val="434343"/>
                <w:sz w:val="18"/>
                <w:szCs w:val="18"/>
              </w:rPr>
              <w:t>N/A</w:t>
            </w:r>
          </w:p>
        </w:tc>
      </w:tr>
      <w:tr w:rsidR="00FA7246" w14:paraId="3864D7CC"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7E060D08" w14:textId="77777777" w:rsidR="00FA7246" w:rsidRPr="003D5AF6" w:rsidRDefault="00FA7246" w:rsidP="00FA7246">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492EF39A"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294432FD"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A7C52"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4E0127B" w14:textId="26C05C0E" w:rsidR="00FA7246" w:rsidRPr="003D5AF6" w:rsidRDefault="00FA724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3331D778" w14:textId="0DD16E5B" w:rsidR="00FA7246" w:rsidRPr="003D5AF6" w:rsidRDefault="00FA7246" w:rsidP="00FA7246">
            <w:pPr>
              <w:spacing w:line="225" w:lineRule="auto"/>
              <w:rPr>
                <w:rFonts w:ascii="Noto Sans" w:eastAsia="Noto Sans" w:hAnsi="Noto Sans" w:cs="Noto Sans"/>
                <w:bCs/>
                <w:color w:val="434343"/>
                <w:sz w:val="18"/>
                <w:szCs w:val="18"/>
              </w:rPr>
            </w:pPr>
          </w:p>
        </w:tc>
      </w:tr>
      <w:tr w:rsidR="00FA7246" w14:paraId="208D42A1"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8112DE" w14:textId="77777777" w:rsidR="00FA7246" w:rsidRPr="003D5AF6" w:rsidRDefault="00FA7246" w:rsidP="00FA7246">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8BDB599"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50EC9E99"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E4884" w14:textId="7777777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4790A381" w14:textId="5829BA16"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ccession code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2DD6482" w14:textId="36834CE9" w:rsidR="00FA7246" w:rsidRPr="003D5AF6" w:rsidRDefault="00FA7246" w:rsidP="00FA7246">
            <w:pPr>
              <w:spacing w:line="225" w:lineRule="auto"/>
              <w:rPr>
                <w:rFonts w:ascii="Noto Sans" w:eastAsia="Noto Sans" w:hAnsi="Noto Sans" w:cs="Noto Sans"/>
                <w:bCs/>
                <w:color w:val="434343"/>
                <w:sz w:val="18"/>
                <w:szCs w:val="18"/>
              </w:rPr>
            </w:pPr>
          </w:p>
        </w:tc>
      </w:tr>
      <w:tr w:rsidR="00FA7246" w14:paraId="2BD96493" w14:textId="77777777">
        <w:trPr>
          <w:trHeight w:val="875"/>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2540" w14:textId="7CA0E3A4" w:rsidR="00FA7246" w:rsidRDefault="00FA7246" w:rsidP="00FA724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8FCD14D" w14:textId="264EED81"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ccession code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5F67B00" w14:textId="662A54CB" w:rsidR="00FA7246" w:rsidRPr="003D5AF6" w:rsidRDefault="00FA7246" w:rsidP="00FA7246">
            <w:pPr>
              <w:spacing w:line="225" w:lineRule="auto"/>
              <w:rPr>
                <w:rFonts w:ascii="Noto Sans" w:eastAsia="Noto Sans" w:hAnsi="Noto Sans" w:cs="Noto Sans"/>
                <w:bCs/>
                <w:color w:val="434343"/>
                <w:sz w:val="18"/>
                <w:szCs w:val="18"/>
              </w:rPr>
            </w:pPr>
          </w:p>
        </w:tc>
      </w:tr>
      <w:tr w:rsidR="00FA7246"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F4305F" w14:textId="553ACA52" w:rsidR="00FA7246" w:rsidRDefault="00FA7246" w:rsidP="00FA724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BF0859A"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5423DA9" w14:textId="08C9DEFF"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A7246" w14:paraId="196EA570"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090954" w14:textId="77777777" w:rsidR="00FA7246" w:rsidRPr="003D5AF6" w:rsidRDefault="00FA7246" w:rsidP="00FA7246">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tcMar>
              <w:top w:w="100" w:type="dxa"/>
              <w:left w:w="100" w:type="dxa"/>
              <w:bottom w:w="100" w:type="dxa"/>
              <w:right w:w="100" w:type="dxa"/>
            </w:tcMar>
          </w:tcPr>
          <w:p w14:paraId="6BB7CA7B" w14:textId="77777777" w:rsidR="00FA7246" w:rsidRDefault="00FA7246" w:rsidP="00FA724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04DFD157" w14:textId="77777777" w:rsidR="00FA7246" w:rsidRDefault="00FA7246" w:rsidP="00FA724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A7246"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A7246" w:rsidRDefault="00FA7246" w:rsidP="00FA7246">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A7246" w:rsidRDefault="00FA7246" w:rsidP="00FA724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A7246"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8A240" w14:textId="10A90826"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BB52AB8" w14:textId="77777777" w:rsidR="00FA7246" w:rsidRPr="003D5AF6" w:rsidRDefault="00FA7246" w:rsidP="00FA724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5034BAE5" w14:textId="5DC33894"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A7246"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F5375" w14:textId="22D9E917" w:rsidR="00FA7246" w:rsidRDefault="00FA7246" w:rsidP="00FA7246">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7816E11" w14:textId="77777777" w:rsidR="00FA7246" w:rsidRPr="003D5AF6" w:rsidRDefault="00FA7246" w:rsidP="00FA7246">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B6875B8" w14:textId="73D74338"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A7246" w14:paraId="7047B99D" w14:textId="77777777">
        <w:trPr>
          <w:trHeight w:val="72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07A083" w14:textId="77777777" w:rsidR="00FA7246" w:rsidRDefault="00FA7246" w:rsidP="00FA724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9A59D3A" w14:textId="2C80FF12" w:rsidR="00FA7246" w:rsidRPr="003D5AF6" w:rsidRDefault="00ED1AA6" w:rsidP="00FA72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Reference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18D9987" w14:textId="6BC61D9E" w:rsidR="00FA7246" w:rsidRPr="003D5AF6" w:rsidRDefault="00FA7246" w:rsidP="00FA7246">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tcMar>
              <w:top w:w="100" w:type="dxa"/>
              <w:left w:w="100" w:type="dxa"/>
              <w:bottom w:w="100" w:type="dxa"/>
              <w:right w:w="100" w:type="dxa"/>
            </w:tcMar>
          </w:tcPr>
          <w:p w14:paraId="69B93BA4" w14:textId="515F904F" w:rsidR="00F102CC" w:rsidRPr="003D5AF6" w:rsidRDefault="00ED1AA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3082F" w14:textId="77777777" w:rsidR="000B159A" w:rsidRDefault="000B159A">
      <w:r>
        <w:separator/>
      </w:r>
    </w:p>
  </w:endnote>
  <w:endnote w:type="continuationSeparator" w:id="0">
    <w:p w14:paraId="4419F55E" w14:textId="77777777" w:rsidR="000B159A" w:rsidRDefault="000B1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7E6FC" w14:textId="77777777" w:rsidR="000B159A" w:rsidRDefault="000B159A">
      <w:r>
        <w:separator/>
      </w:r>
    </w:p>
  </w:footnote>
  <w:footnote w:type="continuationSeparator" w:id="0">
    <w:p w14:paraId="03B18C2F" w14:textId="77777777" w:rsidR="000B159A" w:rsidRDefault="000B1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NLE0MrAwNDUyMTdS0lEKTi0uzszPAykwqgUAnu808ywAAAA="/>
  </w:docVars>
  <w:rsids>
    <w:rsidRoot w:val="00F102CC"/>
    <w:rsid w:val="000B159A"/>
    <w:rsid w:val="000B600B"/>
    <w:rsid w:val="001B3BCC"/>
    <w:rsid w:val="002209A8"/>
    <w:rsid w:val="00224884"/>
    <w:rsid w:val="003D5AF6"/>
    <w:rsid w:val="00400C53"/>
    <w:rsid w:val="00427975"/>
    <w:rsid w:val="004E2C31"/>
    <w:rsid w:val="005B0259"/>
    <w:rsid w:val="007054B6"/>
    <w:rsid w:val="00717ECE"/>
    <w:rsid w:val="0078687E"/>
    <w:rsid w:val="00910CB3"/>
    <w:rsid w:val="009C0F90"/>
    <w:rsid w:val="009C7B26"/>
    <w:rsid w:val="00A11E52"/>
    <w:rsid w:val="00B2483D"/>
    <w:rsid w:val="00BD41E9"/>
    <w:rsid w:val="00C84413"/>
    <w:rsid w:val="00ED1AA6"/>
    <w:rsid w:val="00F102CC"/>
    <w:rsid w:val="00F91042"/>
    <w:rsid w:val="00FA72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kash</dc:creator>
  <cp:lastModifiedBy>Deepakash Das</cp:lastModifiedBy>
  <cp:revision>2</cp:revision>
  <dcterms:created xsi:type="dcterms:W3CDTF">2026-05-22T10:42:00Z</dcterms:created>
  <dcterms:modified xsi:type="dcterms:W3CDTF">2026-05-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6add1-7da0-4f1a-b0b1-5d50f6c3a5ff</vt:lpwstr>
  </property>
</Properties>
</file>